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75775" w14:textId="77777777" w:rsidR="001A62EC" w:rsidRDefault="001A62EC" w:rsidP="001A62EC">
      <w:pPr>
        <w:spacing w:after="0"/>
        <w:jc w:val="center"/>
        <w:rPr>
          <w:b/>
          <w:bCs/>
        </w:rPr>
      </w:pPr>
      <w:r>
        <w:rPr>
          <w:b/>
          <w:bCs/>
        </w:rPr>
        <w:t>CS2106 Introduction to Operating Systems</w:t>
      </w:r>
    </w:p>
    <w:p w14:paraId="4602ED3C" w14:textId="6AAEC611" w:rsidR="001A62EC" w:rsidRDefault="001A62EC" w:rsidP="001A62EC">
      <w:pPr>
        <w:spacing w:after="0"/>
        <w:jc w:val="center"/>
        <w:rPr>
          <w:b/>
          <w:bCs/>
        </w:rPr>
      </w:pPr>
      <w:r>
        <w:rPr>
          <w:b/>
          <w:bCs/>
        </w:rPr>
        <w:t>Lab 2  - Shell Scripting and Process Programming</w:t>
      </w:r>
    </w:p>
    <w:p w14:paraId="7953E671" w14:textId="77777777" w:rsidR="001A62EC" w:rsidRDefault="001A62EC" w:rsidP="001A62EC">
      <w:pPr>
        <w:spacing w:after="0"/>
        <w:jc w:val="center"/>
      </w:pPr>
      <w:r>
        <w:rPr>
          <w:b/>
          <w:bCs/>
        </w:rPr>
        <w:t>Answer Book</w:t>
      </w:r>
    </w:p>
    <w:p w14:paraId="22BC807A" w14:textId="77777777" w:rsidR="001A62EC" w:rsidRDefault="001A62EC" w:rsidP="001A62EC">
      <w:pPr>
        <w:spacing w:after="0"/>
        <w:jc w:val="center"/>
      </w:pPr>
    </w:p>
    <w:p w14:paraId="349992E0" w14:textId="3B3C4716" w:rsidR="001A62EC" w:rsidRPr="00795A91" w:rsidRDefault="001A62EC" w:rsidP="001A62EC">
      <w:pPr>
        <w:spacing w:after="0"/>
        <w:jc w:val="both"/>
        <w:rPr>
          <w:b/>
          <w:bCs/>
        </w:rPr>
      </w:pPr>
      <w:r>
        <w:t xml:space="preserve">Please read the instructions in the main lab sheet before completing this document. Submission deadline is </w:t>
      </w:r>
      <w:r w:rsidRPr="003236BC">
        <w:rPr>
          <w:b/>
          <w:bCs/>
          <w:color w:val="C00000"/>
        </w:rPr>
        <w:t xml:space="preserve">Sunday </w:t>
      </w:r>
      <w:r w:rsidR="0064488B">
        <w:rPr>
          <w:b/>
          <w:bCs/>
          <w:color w:val="C00000"/>
        </w:rPr>
        <w:t>20</w:t>
      </w:r>
      <w:r w:rsidRPr="003236BC">
        <w:rPr>
          <w:b/>
          <w:bCs/>
          <w:color w:val="C00000"/>
        </w:rPr>
        <w:t xml:space="preserve"> February 2022, 11.59 pm</w:t>
      </w:r>
      <w:r>
        <w:t>.</w:t>
      </w:r>
      <w:r w:rsidR="00795A91">
        <w:t xml:space="preserve"> The folder will stay open slightly after this, but once the folder closes, </w:t>
      </w:r>
      <w:r w:rsidR="00795A91">
        <w:rPr>
          <w:b/>
          <w:bCs/>
        </w:rPr>
        <w:t xml:space="preserve">absolutely no submissions will be allowed. </w:t>
      </w:r>
    </w:p>
    <w:p w14:paraId="02A46AF4" w14:textId="2C211F52" w:rsidR="001A62EC" w:rsidRDefault="001A62EC" w:rsidP="001A62EC">
      <w:pPr>
        <w:spacing w:after="0"/>
        <w:jc w:val="both"/>
      </w:pPr>
    </w:p>
    <w:p w14:paraId="0DBB5E17" w14:textId="7ADCD9E8" w:rsidR="00B71AAA" w:rsidRDefault="00B71AAA" w:rsidP="001A62EC">
      <w:pPr>
        <w:spacing w:after="0"/>
        <w:jc w:val="both"/>
      </w:pPr>
      <w:r>
        <w:rPr>
          <w:b/>
          <w:bCs/>
        </w:rPr>
        <w:t xml:space="preserve">Submission checklist: </w:t>
      </w:r>
      <w:r>
        <w:t>A ZIP file called AxxxxxxY.zip, where AxxxxxxY is the student ID of the student submitting. The ZIP file should contain:</w:t>
      </w:r>
    </w:p>
    <w:p w14:paraId="05A09571" w14:textId="7C91C2C6" w:rsidR="00B71AAA" w:rsidRDefault="00B71AAA" w:rsidP="001A62EC">
      <w:pPr>
        <w:spacing w:after="0"/>
        <w:jc w:val="both"/>
      </w:pPr>
    </w:p>
    <w:p w14:paraId="7EEA2501" w14:textId="54A41D60" w:rsidR="00B71AAA" w:rsidRDefault="00B71AAA" w:rsidP="00B71AAA">
      <w:pPr>
        <w:pStyle w:val="ListParagraph"/>
        <w:numPr>
          <w:ilvl w:val="0"/>
          <w:numId w:val="1"/>
        </w:numPr>
        <w:spacing w:after="0"/>
        <w:jc w:val="both"/>
      </w:pPr>
      <w:r>
        <w:t>This file, appropriately renamed to the submitter’s student ID.</w:t>
      </w:r>
    </w:p>
    <w:p w14:paraId="3707E1F6" w14:textId="7CC2F4F4" w:rsidR="00B71AAA" w:rsidRDefault="009017B2" w:rsidP="00B71AAA">
      <w:pPr>
        <w:pStyle w:val="ListParagraph"/>
        <w:numPr>
          <w:ilvl w:val="0"/>
          <w:numId w:val="1"/>
        </w:numPr>
        <w:spacing w:after="0"/>
        <w:jc w:val="both"/>
      </w:pPr>
      <w:r>
        <w:t>grade.sh</w:t>
      </w:r>
    </w:p>
    <w:p w14:paraId="5E3C33A4" w14:textId="0A8C22CC" w:rsidR="009017B2" w:rsidRDefault="009017B2" w:rsidP="00B71AAA">
      <w:pPr>
        <w:pStyle w:val="ListParagraph"/>
        <w:numPr>
          <w:ilvl w:val="0"/>
          <w:numId w:val="1"/>
        </w:numPr>
        <w:spacing w:after="0"/>
        <w:jc w:val="both"/>
      </w:pPr>
      <w:r>
        <w:t>lab2p2f.c</w:t>
      </w:r>
    </w:p>
    <w:p w14:paraId="3D1F9BFD" w14:textId="77777777" w:rsidR="009017B2" w:rsidRPr="00B71AAA" w:rsidRDefault="009017B2" w:rsidP="009017B2">
      <w:pPr>
        <w:pStyle w:val="ListParagraph"/>
        <w:spacing w:after="0"/>
        <w:ind w:left="1080"/>
        <w:jc w:val="both"/>
      </w:pPr>
    </w:p>
    <w:tbl>
      <w:tblPr>
        <w:tblStyle w:val="TableGrid"/>
        <w:tblW w:w="0" w:type="auto"/>
        <w:tblLook w:val="04A0" w:firstRow="1" w:lastRow="0" w:firstColumn="1" w:lastColumn="0" w:noHBand="0" w:noVBand="1"/>
      </w:tblPr>
      <w:tblGrid>
        <w:gridCol w:w="4508"/>
        <w:gridCol w:w="4508"/>
      </w:tblGrid>
      <w:tr w:rsidR="001A62EC" w14:paraId="56D8850A" w14:textId="77777777" w:rsidTr="001E18F3">
        <w:tc>
          <w:tcPr>
            <w:tcW w:w="9016" w:type="dxa"/>
            <w:gridSpan w:val="2"/>
          </w:tcPr>
          <w:p w14:paraId="78A7C25E" w14:textId="77777777" w:rsidR="001A62EC" w:rsidRDefault="001A62EC" w:rsidP="001A62EC">
            <w:pPr>
              <w:spacing w:after="0"/>
              <w:jc w:val="center"/>
            </w:pPr>
            <w:r>
              <w:rPr>
                <w:b/>
                <w:bCs/>
              </w:rPr>
              <w:t>Student 1</w:t>
            </w:r>
          </w:p>
        </w:tc>
      </w:tr>
      <w:tr w:rsidR="001A62EC" w14:paraId="26107511" w14:textId="77777777" w:rsidTr="001E18F3">
        <w:tc>
          <w:tcPr>
            <w:tcW w:w="4508" w:type="dxa"/>
          </w:tcPr>
          <w:p w14:paraId="4B74A8F9" w14:textId="77777777" w:rsidR="001A62EC" w:rsidRDefault="001A62EC" w:rsidP="001A62EC">
            <w:pPr>
              <w:spacing w:after="0"/>
              <w:jc w:val="both"/>
            </w:pPr>
            <w:r>
              <w:t>Name:</w:t>
            </w:r>
          </w:p>
        </w:tc>
        <w:tc>
          <w:tcPr>
            <w:tcW w:w="4508" w:type="dxa"/>
          </w:tcPr>
          <w:p w14:paraId="55833837" w14:textId="77777777" w:rsidR="001A62EC" w:rsidRDefault="001A62EC" w:rsidP="001A62EC">
            <w:pPr>
              <w:spacing w:after="0"/>
              <w:jc w:val="both"/>
            </w:pPr>
          </w:p>
        </w:tc>
      </w:tr>
      <w:tr w:rsidR="001A62EC" w14:paraId="54CF68E5" w14:textId="77777777" w:rsidTr="001E18F3">
        <w:tc>
          <w:tcPr>
            <w:tcW w:w="4508" w:type="dxa"/>
          </w:tcPr>
          <w:p w14:paraId="6067D3E8" w14:textId="77777777" w:rsidR="001A62EC" w:rsidRDefault="001A62EC" w:rsidP="001A62EC">
            <w:pPr>
              <w:spacing w:after="0"/>
              <w:jc w:val="both"/>
            </w:pPr>
            <w:r>
              <w:t>Student ID (AxxxxxxY):</w:t>
            </w:r>
          </w:p>
        </w:tc>
        <w:tc>
          <w:tcPr>
            <w:tcW w:w="4508" w:type="dxa"/>
          </w:tcPr>
          <w:p w14:paraId="0A39571B" w14:textId="6D990648" w:rsidR="001A62EC" w:rsidRDefault="00371CE1" w:rsidP="001A62EC">
            <w:pPr>
              <w:spacing w:after="0"/>
              <w:jc w:val="both"/>
            </w:pPr>
            <w:r>
              <w:t>A0200521E</w:t>
            </w:r>
          </w:p>
        </w:tc>
      </w:tr>
      <w:tr w:rsidR="001A62EC" w14:paraId="560F1E90" w14:textId="77777777" w:rsidTr="001E18F3">
        <w:tc>
          <w:tcPr>
            <w:tcW w:w="4508" w:type="dxa"/>
          </w:tcPr>
          <w:p w14:paraId="33F7FAF9" w14:textId="77777777" w:rsidR="001A62EC" w:rsidRDefault="001A62EC" w:rsidP="001A62EC">
            <w:pPr>
              <w:spacing w:after="0"/>
              <w:jc w:val="both"/>
            </w:pPr>
            <w:r>
              <w:t>Group (Bxx):</w:t>
            </w:r>
          </w:p>
        </w:tc>
        <w:tc>
          <w:tcPr>
            <w:tcW w:w="4508" w:type="dxa"/>
          </w:tcPr>
          <w:p w14:paraId="4B63FDDF" w14:textId="7FD417D8" w:rsidR="001A62EC" w:rsidRDefault="00371CE1" w:rsidP="001A62EC">
            <w:pPr>
              <w:spacing w:after="0"/>
              <w:jc w:val="both"/>
            </w:pPr>
            <w:r>
              <w:t>B19</w:t>
            </w:r>
          </w:p>
        </w:tc>
      </w:tr>
      <w:tr w:rsidR="001A62EC" w14:paraId="34231D58" w14:textId="77777777" w:rsidTr="001E18F3">
        <w:tc>
          <w:tcPr>
            <w:tcW w:w="9016" w:type="dxa"/>
            <w:gridSpan w:val="2"/>
          </w:tcPr>
          <w:p w14:paraId="1D147041" w14:textId="77777777" w:rsidR="001A62EC" w:rsidRDefault="001A62EC" w:rsidP="001A62EC">
            <w:pPr>
              <w:spacing w:after="0"/>
              <w:jc w:val="center"/>
            </w:pPr>
            <w:r>
              <w:rPr>
                <w:b/>
                <w:bCs/>
              </w:rPr>
              <w:t>Student 2</w:t>
            </w:r>
          </w:p>
        </w:tc>
      </w:tr>
      <w:tr w:rsidR="001A62EC" w14:paraId="01C42EEA" w14:textId="77777777" w:rsidTr="001E18F3">
        <w:tc>
          <w:tcPr>
            <w:tcW w:w="4508" w:type="dxa"/>
          </w:tcPr>
          <w:p w14:paraId="4229877E" w14:textId="77777777" w:rsidR="001A62EC" w:rsidRDefault="001A62EC" w:rsidP="001A62EC">
            <w:pPr>
              <w:spacing w:after="0"/>
              <w:jc w:val="both"/>
            </w:pPr>
            <w:r>
              <w:t>Name:</w:t>
            </w:r>
          </w:p>
        </w:tc>
        <w:tc>
          <w:tcPr>
            <w:tcW w:w="4508" w:type="dxa"/>
          </w:tcPr>
          <w:p w14:paraId="4E3FD466" w14:textId="77777777" w:rsidR="001A62EC" w:rsidRDefault="001A62EC" w:rsidP="001A62EC">
            <w:pPr>
              <w:spacing w:after="0"/>
              <w:jc w:val="both"/>
            </w:pPr>
          </w:p>
        </w:tc>
      </w:tr>
      <w:tr w:rsidR="001A62EC" w14:paraId="490982C6" w14:textId="77777777" w:rsidTr="001E18F3">
        <w:tc>
          <w:tcPr>
            <w:tcW w:w="4508" w:type="dxa"/>
          </w:tcPr>
          <w:p w14:paraId="5E488306" w14:textId="77777777" w:rsidR="001A62EC" w:rsidRDefault="001A62EC" w:rsidP="001A62EC">
            <w:pPr>
              <w:spacing w:after="0"/>
              <w:jc w:val="both"/>
            </w:pPr>
            <w:r>
              <w:t>Student ID (AxxxxxxY):</w:t>
            </w:r>
          </w:p>
        </w:tc>
        <w:tc>
          <w:tcPr>
            <w:tcW w:w="4508" w:type="dxa"/>
          </w:tcPr>
          <w:p w14:paraId="1ED769FB" w14:textId="77777777" w:rsidR="001A62EC" w:rsidRDefault="001A62EC" w:rsidP="001A62EC">
            <w:pPr>
              <w:spacing w:after="0"/>
              <w:jc w:val="both"/>
            </w:pPr>
          </w:p>
        </w:tc>
      </w:tr>
      <w:tr w:rsidR="001A62EC" w14:paraId="4EBE6362" w14:textId="77777777" w:rsidTr="001E18F3">
        <w:tc>
          <w:tcPr>
            <w:tcW w:w="4508" w:type="dxa"/>
          </w:tcPr>
          <w:p w14:paraId="0CEAAF70" w14:textId="77777777" w:rsidR="001A62EC" w:rsidRDefault="001A62EC" w:rsidP="001A62EC">
            <w:pPr>
              <w:spacing w:after="0"/>
              <w:jc w:val="both"/>
            </w:pPr>
            <w:r>
              <w:t>Group (Bxx):</w:t>
            </w:r>
          </w:p>
        </w:tc>
        <w:tc>
          <w:tcPr>
            <w:tcW w:w="4508" w:type="dxa"/>
          </w:tcPr>
          <w:p w14:paraId="2259166F" w14:textId="77777777" w:rsidR="001A62EC" w:rsidRDefault="001A62EC" w:rsidP="001A62EC">
            <w:pPr>
              <w:spacing w:after="0"/>
              <w:jc w:val="both"/>
            </w:pPr>
          </w:p>
        </w:tc>
      </w:tr>
    </w:tbl>
    <w:p w14:paraId="78F7963E" w14:textId="77777777" w:rsidR="001A62EC" w:rsidRDefault="001A62EC" w:rsidP="001A62EC">
      <w:pPr>
        <w:spacing w:after="0"/>
        <w:jc w:val="both"/>
      </w:pPr>
    </w:p>
    <w:p w14:paraId="2C04EC96" w14:textId="2A882A14" w:rsidR="001A62EC" w:rsidRDefault="001A376C" w:rsidP="001A62EC">
      <w:pPr>
        <w:spacing w:after="0"/>
      </w:pPr>
      <w:r>
        <w:rPr>
          <w:b/>
          <w:bCs/>
        </w:rPr>
        <w:t>Part 1 – Bash Scripting</w:t>
      </w:r>
    </w:p>
    <w:p w14:paraId="44C30D05" w14:textId="09D744CC" w:rsidR="001A376C" w:rsidRDefault="001A376C" w:rsidP="001A62EC">
      <w:pPr>
        <w:spacing w:after="0"/>
      </w:pPr>
    </w:p>
    <w:p w14:paraId="227700A1" w14:textId="31FC27A3" w:rsidR="001A376C" w:rsidRDefault="001A376C" w:rsidP="001A62EC">
      <w:pPr>
        <w:spacing w:after="0"/>
      </w:pPr>
      <w:r>
        <w:rPr>
          <w:b/>
          <w:bCs/>
        </w:rPr>
        <w:t>Question 1.1 (1 mark)</w:t>
      </w:r>
    </w:p>
    <w:p w14:paraId="3189661B" w14:textId="629BBC80" w:rsidR="001A376C" w:rsidRDefault="00C6085F" w:rsidP="001A62EC">
      <w:pPr>
        <w:spacing w:after="0"/>
      </w:pPr>
      <w:r w:rsidRPr="00C6085F">
        <w:t>The shebang, #!/bin/bash when used in scripts is used to instruct the operating system to use bash as a command interpreter.</w:t>
      </w:r>
    </w:p>
    <w:p w14:paraId="5D86764E" w14:textId="0A756D93" w:rsidR="001A376C" w:rsidRDefault="001A376C" w:rsidP="001A62EC">
      <w:pPr>
        <w:spacing w:after="0"/>
      </w:pPr>
    </w:p>
    <w:p w14:paraId="55F94EB5" w14:textId="5D7E88F2" w:rsidR="001A376C" w:rsidRDefault="001A376C" w:rsidP="001A62EC">
      <w:pPr>
        <w:spacing w:after="0"/>
      </w:pPr>
      <w:r>
        <w:rPr>
          <w:b/>
          <w:bCs/>
        </w:rPr>
        <w:t>Question 1.2 (1 mark)</w:t>
      </w:r>
    </w:p>
    <w:p w14:paraId="5A58A72B" w14:textId="21B7D2D3" w:rsidR="001A376C" w:rsidRDefault="00C6085F" w:rsidP="001A62EC">
      <w:pPr>
        <w:spacing w:after="0"/>
      </w:pPr>
      <w:r>
        <w:t>Added the $ symbol ahead of the expression to make it a arithmetic evaluation</w:t>
      </w:r>
    </w:p>
    <w:p w14:paraId="407DA218" w14:textId="77777777" w:rsidR="001A376C" w:rsidRDefault="001A376C" w:rsidP="001A62EC">
      <w:pPr>
        <w:spacing w:after="0"/>
      </w:pPr>
    </w:p>
    <w:p w14:paraId="4EC089A5" w14:textId="4FC65963" w:rsidR="001A376C" w:rsidRDefault="001A376C" w:rsidP="001A62EC">
      <w:pPr>
        <w:spacing w:after="0"/>
      </w:pPr>
      <w:r>
        <w:rPr>
          <w:b/>
          <w:bCs/>
        </w:rPr>
        <w:t>Question 1.3 (1 mark)</w:t>
      </w:r>
    </w:p>
    <w:p w14:paraId="075FFF1D" w14:textId="08CAAE57" w:rsidR="001A376C" w:rsidRDefault="001A376C" w:rsidP="001A62EC">
      <w:pPr>
        <w:spacing w:after="0"/>
      </w:pPr>
    </w:p>
    <w:p w14:paraId="1B258BE3" w14:textId="77777777" w:rsidR="00371CE1" w:rsidRDefault="00371CE1" w:rsidP="00371CE1">
      <w:pPr>
        <w:spacing w:after="0"/>
      </w:pPr>
      <w:r>
        <w:t>#!/bin/bash</w:t>
      </w:r>
    </w:p>
    <w:p w14:paraId="0A7441F5" w14:textId="77777777" w:rsidR="00371CE1" w:rsidRDefault="00371CE1" w:rsidP="00371CE1">
      <w:pPr>
        <w:spacing w:after="0"/>
      </w:pPr>
    </w:p>
    <w:p w14:paraId="16B5743A" w14:textId="5CE16B06" w:rsidR="001A376C" w:rsidRDefault="00371CE1" w:rsidP="00371CE1">
      <w:pPr>
        <w:spacing w:after="0"/>
      </w:pPr>
      <w:r>
        <w:t>echo "Hello $(whoami), today is $(date +%A), $(date +%d) $(date +%B) $(date +%Y), and the time is $(date +%T)"</w:t>
      </w:r>
    </w:p>
    <w:p w14:paraId="4ED3A41D" w14:textId="77777777" w:rsidR="00371CE1" w:rsidRDefault="00371CE1" w:rsidP="00371CE1">
      <w:pPr>
        <w:spacing w:after="0"/>
      </w:pPr>
    </w:p>
    <w:p w14:paraId="762BB0E8" w14:textId="685B6D7C" w:rsidR="001A376C" w:rsidRDefault="001A376C" w:rsidP="001A62EC">
      <w:pPr>
        <w:spacing w:after="0"/>
      </w:pPr>
      <w:r>
        <w:rPr>
          <w:b/>
          <w:bCs/>
        </w:rPr>
        <w:t>Question 1.4 (1 mark)</w:t>
      </w:r>
    </w:p>
    <w:p w14:paraId="16840A5D" w14:textId="1CE2A2C1" w:rsidR="001A376C" w:rsidRDefault="00C03AF0" w:rsidP="001A62EC">
      <w:pPr>
        <w:spacing w:after="0"/>
      </w:pPr>
      <w:r>
        <w:t>$# - Number of parameters</w:t>
      </w:r>
    </w:p>
    <w:p w14:paraId="3D8A8966" w14:textId="41184F7D" w:rsidR="00C03AF0" w:rsidRDefault="00C03AF0" w:rsidP="001A62EC">
      <w:pPr>
        <w:spacing w:after="0"/>
      </w:pPr>
      <w:r>
        <w:t>$1 – The first parameter</w:t>
      </w:r>
    </w:p>
    <w:p w14:paraId="10F7627A" w14:textId="7D136588" w:rsidR="00C03AF0" w:rsidRDefault="00C03AF0" w:rsidP="001A62EC">
      <w:pPr>
        <w:spacing w:after="0"/>
      </w:pPr>
      <w:r>
        <w:t>$2 – The second parameter</w:t>
      </w:r>
    </w:p>
    <w:p w14:paraId="78EB7B17" w14:textId="150303F2" w:rsidR="00C03AF0" w:rsidRDefault="00C03AF0" w:rsidP="001A62EC">
      <w:pPr>
        <w:spacing w:after="0"/>
      </w:pPr>
      <w:r>
        <w:t>$@ - All the input arguments</w:t>
      </w:r>
    </w:p>
    <w:p w14:paraId="33EEBFE2" w14:textId="409BD35C" w:rsidR="00C03AF0" w:rsidRDefault="00C03AF0" w:rsidP="001A62EC">
      <w:pPr>
        <w:spacing w:after="0"/>
      </w:pPr>
      <w:r>
        <w:t>$- P</w:t>
      </w:r>
      <w:r w:rsidRPr="00C03AF0">
        <w:t>rocess ID (PID) in bash</w:t>
      </w:r>
    </w:p>
    <w:p w14:paraId="350844F1" w14:textId="77777777" w:rsidR="006C045B" w:rsidRDefault="006C045B" w:rsidP="001A62EC">
      <w:pPr>
        <w:spacing w:after="0"/>
      </w:pPr>
    </w:p>
    <w:p w14:paraId="176027E2" w14:textId="089E256D" w:rsidR="00F76596" w:rsidRDefault="001A376C" w:rsidP="001A62EC">
      <w:pPr>
        <w:spacing w:after="0"/>
        <w:rPr>
          <w:b/>
          <w:bCs/>
        </w:rPr>
      </w:pPr>
      <w:r>
        <w:rPr>
          <w:b/>
          <w:bCs/>
        </w:rPr>
        <w:lastRenderedPageBreak/>
        <w:t>Question 1.5 (1 mark)</w:t>
      </w:r>
    </w:p>
    <w:p w14:paraId="360E7F78" w14:textId="674136C4" w:rsidR="004B46DA" w:rsidRPr="004B46DA" w:rsidRDefault="004B46DA" w:rsidP="001A62EC">
      <w:pPr>
        <w:spacing w:after="0"/>
      </w:pPr>
      <w:r>
        <w:t>Exit(i) returns i to the shell which is stored into the variable</w:t>
      </w:r>
      <w:r w:rsidR="00913B80">
        <w:t xml:space="preserve"> </w:t>
      </w:r>
      <w:r>
        <w:t>?</w:t>
      </w:r>
    </w:p>
    <w:p w14:paraId="60E52403" w14:textId="51A36786" w:rsidR="001A376C" w:rsidRDefault="001A376C" w:rsidP="001A62EC">
      <w:pPr>
        <w:spacing w:after="0"/>
      </w:pPr>
    </w:p>
    <w:p w14:paraId="04C750C2" w14:textId="1C18BEAA" w:rsidR="001A376C" w:rsidRDefault="001A376C" w:rsidP="001A62EC">
      <w:pPr>
        <w:spacing w:after="0"/>
      </w:pPr>
      <w:r>
        <w:rPr>
          <w:b/>
          <w:bCs/>
        </w:rPr>
        <w:t>Question 1.6 (1 mark)</w:t>
      </w:r>
    </w:p>
    <w:p w14:paraId="7C574669" w14:textId="7DE0E17B" w:rsidR="001A376C" w:rsidRDefault="0035777C" w:rsidP="001A62EC">
      <w:pPr>
        <w:spacing w:after="0"/>
      </w:pPr>
      <w:r>
        <w:t xml:space="preserve">&amp; Causes </w:t>
      </w:r>
      <w:r w:rsidRPr="0035777C">
        <w:t>Bash to execute the command asynchronously</w:t>
      </w:r>
    </w:p>
    <w:p w14:paraId="6C9A8EB7" w14:textId="02B0F0EF" w:rsidR="0035777C" w:rsidRDefault="0035777C" w:rsidP="001A62EC">
      <w:pPr>
        <w:spacing w:after="0"/>
      </w:pPr>
      <w:r>
        <w:t xml:space="preserve">; Causes Bash to execute the command sequentially </w:t>
      </w:r>
    </w:p>
    <w:p w14:paraId="034CF726" w14:textId="3AB20F6C" w:rsidR="001A376C" w:rsidRDefault="001A376C" w:rsidP="001A62EC">
      <w:pPr>
        <w:spacing w:after="0"/>
      </w:pPr>
    </w:p>
    <w:p w14:paraId="7DF9E760" w14:textId="77777777" w:rsidR="001A376C" w:rsidRDefault="001A376C" w:rsidP="001A62EC">
      <w:pPr>
        <w:spacing w:after="0"/>
      </w:pPr>
    </w:p>
    <w:p w14:paraId="5C0678ED" w14:textId="35321CD0" w:rsidR="001A376C" w:rsidRPr="001A376C" w:rsidRDefault="00F52262" w:rsidP="001A62EC">
      <w:pPr>
        <w:spacing w:after="0"/>
      </w:pPr>
      <w:r>
        <w:t xml:space="preserve">(For grader only) </w:t>
      </w:r>
      <w:r w:rsidR="001A376C">
        <w:t>Part 1 total: ___________ / 6</w:t>
      </w:r>
    </w:p>
    <w:p w14:paraId="58759600" w14:textId="32085093" w:rsidR="001A376C" w:rsidRDefault="001A376C" w:rsidP="001A62EC">
      <w:pPr>
        <w:spacing w:after="0"/>
      </w:pPr>
    </w:p>
    <w:p w14:paraId="0407DCCA" w14:textId="73CFFCAE" w:rsidR="001B4987" w:rsidRDefault="001B4987">
      <w:pPr>
        <w:spacing w:after="0" w:line="240" w:lineRule="auto"/>
      </w:pPr>
      <w:r>
        <w:br w:type="page"/>
      </w:r>
    </w:p>
    <w:p w14:paraId="0D1D8976" w14:textId="6BC312F4" w:rsidR="001A376C" w:rsidRDefault="001B4987" w:rsidP="001A62EC">
      <w:pPr>
        <w:spacing w:after="0"/>
      </w:pPr>
      <w:r>
        <w:rPr>
          <w:b/>
          <w:bCs/>
        </w:rPr>
        <w:lastRenderedPageBreak/>
        <w:t>Part 2 – Playing with POSIX Calls</w:t>
      </w:r>
    </w:p>
    <w:p w14:paraId="35BB0F91" w14:textId="645105B7" w:rsidR="001B4987" w:rsidRDefault="001B4987" w:rsidP="001A62EC">
      <w:pPr>
        <w:spacing w:after="0"/>
      </w:pPr>
    </w:p>
    <w:p w14:paraId="135527BB" w14:textId="433E38E0" w:rsidR="001B4987" w:rsidRDefault="001B4987" w:rsidP="001A62EC">
      <w:pPr>
        <w:spacing w:after="0"/>
      </w:pPr>
      <w:r>
        <w:rPr>
          <w:b/>
          <w:bCs/>
        </w:rPr>
        <w:t>Question 2.1 (1 mark)</w:t>
      </w:r>
    </w:p>
    <w:p w14:paraId="4518CB88" w14:textId="2A88A964" w:rsidR="001B4987" w:rsidRDefault="00A86C81" w:rsidP="001A62EC">
      <w:pPr>
        <w:spacing w:after="0"/>
      </w:pPr>
      <w:r>
        <w:t xml:space="preserve">Yes as the for loop in slow for the parent is executing at the same time as the child’s slow for loop, and the child’s slow function call </w:t>
      </w:r>
      <w:r w:rsidR="00CD3EF0">
        <w:t>is done after the parent’s slow function call.</w:t>
      </w:r>
      <w:r>
        <w:t xml:space="preserve"> </w:t>
      </w:r>
    </w:p>
    <w:p w14:paraId="67F657EB" w14:textId="7097CA2E" w:rsidR="001B4987" w:rsidRDefault="001B4987" w:rsidP="001A62EC">
      <w:pPr>
        <w:spacing w:after="0"/>
      </w:pPr>
    </w:p>
    <w:p w14:paraId="0A343190" w14:textId="2D2A72B1" w:rsidR="001B4987" w:rsidRDefault="001B4987" w:rsidP="001A62EC">
      <w:pPr>
        <w:spacing w:after="0"/>
      </w:pPr>
      <w:r>
        <w:rPr>
          <w:b/>
          <w:bCs/>
        </w:rPr>
        <w:t>Question 2.2 (1 mark)</w:t>
      </w:r>
    </w:p>
    <w:p w14:paraId="507EBB44" w14:textId="3D39B8CB" w:rsidR="001B4987" w:rsidRDefault="00FF25F9" w:rsidP="001A62EC">
      <w:pPr>
        <w:spacing w:after="0"/>
      </w:pPr>
      <w:r>
        <w:t>The parent’s parent is the bash shell</w:t>
      </w:r>
    </w:p>
    <w:p w14:paraId="4B22D921" w14:textId="77777777" w:rsidR="001B4987" w:rsidRDefault="001B4987" w:rsidP="001A62EC">
      <w:pPr>
        <w:spacing w:after="0"/>
      </w:pPr>
    </w:p>
    <w:p w14:paraId="27E0BBCF" w14:textId="1F396506" w:rsidR="001B4987" w:rsidRDefault="001B4987" w:rsidP="001A62EC">
      <w:pPr>
        <w:spacing w:after="0"/>
      </w:pPr>
      <w:r>
        <w:rPr>
          <w:b/>
          <w:bCs/>
        </w:rPr>
        <w:t>Question 2.3 (1 mark)</w:t>
      </w:r>
    </w:p>
    <w:p w14:paraId="77E550F2" w14:textId="46913FFB" w:rsidR="001B4987" w:rsidRDefault="009669D0" w:rsidP="001A62EC">
      <w:pPr>
        <w:spacing w:after="0"/>
      </w:pPr>
      <w:r>
        <w:t>ac is the number of arguments inclusive of the file be run</w:t>
      </w:r>
    </w:p>
    <w:p w14:paraId="4D506D5B" w14:textId="2001D7C5" w:rsidR="009669D0" w:rsidRDefault="009669D0" w:rsidP="001A62EC">
      <w:pPr>
        <w:spacing w:after="0"/>
      </w:pPr>
      <w:r>
        <w:t>av is an array containing the command line arguments</w:t>
      </w:r>
    </w:p>
    <w:p w14:paraId="01BF53D2" w14:textId="271CEB80" w:rsidR="009669D0" w:rsidRDefault="009669D0" w:rsidP="001A62EC">
      <w:pPr>
        <w:spacing w:after="0"/>
      </w:pPr>
      <w:r>
        <w:t xml:space="preserve">vp contains information about the </w:t>
      </w:r>
      <w:r w:rsidR="00EA78D6">
        <w:t>OS such as the environment is being run in, the home directory, the user, ssh connection if any</w:t>
      </w:r>
    </w:p>
    <w:p w14:paraId="331D64C9" w14:textId="77777777" w:rsidR="001B4987" w:rsidRDefault="001B4987" w:rsidP="001A62EC">
      <w:pPr>
        <w:spacing w:after="0"/>
      </w:pPr>
    </w:p>
    <w:p w14:paraId="68632F00" w14:textId="05612C2A" w:rsidR="001B4987" w:rsidRDefault="001B4987" w:rsidP="001A62EC">
      <w:pPr>
        <w:spacing w:after="0"/>
      </w:pPr>
      <w:r>
        <w:rPr>
          <w:b/>
          <w:bCs/>
        </w:rPr>
        <w:t>Question 2.4 (1 mark)</w:t>
      </w:r>
    </w:p>
    <w:p w14:paraId="7D7046D3" w14:textId="77777777" w:rsidR="007800DA" w:rsidRDefault="007800DA" w:rsidP="00354A62">
      <w:pPr>
        <w:spacing w:after="0"/>
      </w:pPr>
      <w:r w:rsidRPr="007800DA">
        <w:t xml:space="preserve">char *args[] = {"cat", "file.txt", NULL}; </w:t>
      </w:r>
    </w:p>
    <w:p w14:paraId="1B389C65" w14:textId="1BB803A3" w:rsidR="001B4987" w:rsidRDefault="00354A62" w:rsidP="00354A62">
      <w:pPr>
        <w:spacing w:after="0"/>
      </w:pPr>
      <w:r>
        <w:t>execvp("cat", args);</w:t>
      </w:r>
    </w:p>
    <w:p w14:paraId="0DE3EBF7" w14:textId="7BE0092A" w:rsidR="00354A62" w:rsidRDefault="00354A62" w:rsidP="00354A62">
      <w:pPr>
        <w:spacing w:after="0"/>
      </w:pPr>
    </w:p>
    <w:p w14:paraId="5CCC976D" w14:textId="311A2EB6" w:rsidR="00354A62" w:rsidRDefault="00354A62" w:rsidP="00354A62">
      <w:pPr>
        <w:spacing w:after="0"/>
      </w:pPr>
      <w:r>
        <w:t>stored the arguments of cat command into the array and pass the array as an argument to execvp.</w:t>
      </w:r>
    </w:p>
    <w:p w14:paraId="7DF14847" w14:textId="2C6EB5BE" w:rsidR="001B4987" w:rsidRDefault="001B4987" w:rsidP="001A62EC">
      <w:pPr>
        <w:spacing w:after="0"/>
      </w:pPr>
    </w:p>
    <w:p w14:paraId="2E3F0DDF" w14:textId="399C512D" w:rsidR="001B4987" w:rsidRDefault="001B4987" w:rsidP="001A62EC">
      <w:pPr>
        <w:spacing w:after="0"/>
        <w:rPr>
          <w:b/>
          <w:bCs/>
        </w:rPr>
      </w:pPr>
      <w:r>
        <w:rPr>
          <w:b/>
          <w:bCs/>
        </w:rPr>
        <w:t>Question 2.5 (1 mark)</w:t>
      </w:r>
    </w:p>
    <w:p w14:paraId="40C0AB0F" w14:textId="77777777" w:rsidR="002706DE" w:rsidRDefault="00CA6086" w:rsidP="001A62EC">
      <w:pPr>
        <w:spacing w:after="0"/>
      </w:pPr>
      <w:r>
        <w:t>dup2 makes two file descriptors equivalent</w:t>
      </w:r>
      <w:r w:rsidR="002706DE">
        <w:t>.</w:t>
      </w:r>
    </w:p>
    <w:p w14:paraId="105350C0" w14:textId="77777777" w:rsidR="002706DE" w:rsidRDefault="002706DE" w:rsidP="001A62EC">
      <w:pPr>
        <w:spacing w:after="0"/>
      </w:pPr>
    </w:p>
    <w:p w14:paraId="781901C7" w14:textId="018D4FD7" w:rsidR="002706DE" w:rsidRPr="00CA6086" w:rsidRDefault="00117B91" w:rsidP="001A62EC">
      <w:pPr>
        <w:spacing w:after="0"/>
      </w:pPr>
      <w:r>
        <w:t>We have to use dup2 as we used more primitive operations to open file.txt and talk.out</w:t>
      </w:r>
    </w:p>
    <w:p w14:paraId="49C3D9A4" w14:textId="77777777" w:rsidR="001B4987" w:rsidRDefault="001B4987" w:rsidP="001A62EC">
      <w:pPr>
        <w:spacing w:after="0"/>
        <w:rPr>
          <w:b/>
          <w:bCs/>
        </w:rPr>
      </w:pPr>
    </w:p>
    <w:p w14:paraId="5C39F841" w14:textId="409219F6" w:rsidR="001B4987" w:rsidRDefault="001B4987" w:rsidP="001A62EC">
      <w:pPr>
        <w:spacing w:after="0"/>
      </w:pPr>
      <w:r>
        <w:rPr>
          <w:b/>
          <w:bCs/>
        </w:rPr>
        <w:t>Question 2.6 (1 mark)</w:t>
      </w:r>
    </w:p>
    <w:p w14:paraId="3FFAD25A" w14:textId="5DBF9A2E" w:rsidR="001B4987" w:rsidRDefault="00173272" w:rsidP="001A62EC">
      <w:pPr>
        <w:spacing w:after="0"/>
      </w:pPr>
      <w:r>
        <w:t>Closing the unused pipes helps avoid error while passing messages as the pipes are meant to be unidirectional communication channels.</w:t>
      </w:r>
    </w:p>
    <w:p w14:paraId="6CCA0C77" w14:textId="77777777" w:rsidR="001B4987" w:rsidRDefault="001B4987" w:rsidP="001A62EC">
      <w:pPr>
        <w:spacing w:after="0"/>
      </w:pPr>
    </w:p>
    <w:p w14:paraId="719AEE85" w14:textId="0F417788" w:rsidR="001B4987" w:rsidRDefault="001B4987" w:rsidP="001A62EC">
      <w:pPr>
        <w:spacing w:after="0"/>
      </w:pPr>
      <w:r>
        <w:rPr>
          <w:b/>
          <w:bCs/>
        </w:rPr>
        <w:t>Question 2.7 (1 mark)</w:t>
      </w:r>
    </w:p>
    <w:p w14:paraId="5D935FB1" w14:textId="1D926B6B" w:rsidR="001B4987" w:rsidRDefault="001B4987" w:rsidP="001A62EC">
      <w:pPr>
        <w:spacing w:after="0"/>
      </w:pPr>
    </w:p>
    <w:p w14:paraId="152F9EA6" w14:textId="297D3641" w:rsidR="00D83A9B" w:rsidRDefault="00D83A9B" w:rsidP="001A62EC">
      <w:pPr>
        <w:spacing w:after="0"/>
      </w:pPr>
      <w:r>
        <w:t>First create a fork which executes slow 5 and dup2 the STDOUT to the write end of the pipe, then in the parent process reads from the read end of the pipe and is directed to the STDIN which is then read when talk is executed and  finally we redirect the STDOUT which direct the output of the talk to the results.out file.</w:t>
      </w:r>
    </w:p>
    <w:p w14:paraId="36676DF1" w14:textId="77777777" w:rsidR="00D83A9B" w:rsidRDefault="00D83A9B" w:rsidP="001A62EC">
      <w:pPr>
        <w:spacing w:after="0"/>
      </w:pPr>
    </w:p>
    <w:p w14:paraId="7678D619" w14:textId="77777777" w:rsidR="001B4987" w:rsidRDefault="001B4987" w:rsidP="001A62EC">
      <w:pPr>
        <w:spacing w:after="0"/>
      </w:pPr>
      <w:r>
        <w:t xml:space="preserve">(For grader only) </w:t>
      </w:r>
    </w:p>
    <w:p w14:paraId="50963494" w14:textId="77777777" w:rsidR="001B4987" w:rsidRDefault="001B4987" w:rsidP="001A62EC">
      <w:pPr>
        <w:spacing w:after="0"/>
      </w:pPr>
    </w:p>
    <w:p w14:paraId="781F663F" w14:textId="1FAD9152" w:rsidR="001B4987" w:rsidRDefault="001B4987" w:rsidP="001A62EC">
      <w:pPr>
        <w:spacing w:after="0"/>
      </w:pPr>
      <w:r>
        <w:t>Part 2 total: ___________ / 6</w:t>
      </w:r>
    </w:p>
    <w:p w14:paraId="36336677" w14:textId="1CEBC442" w:rsidR="001B4987" w:rsidRDefault="001B4987" w:rsidP="001A62EC">
      <w:pPr>
        <w:spacing w:after="0"/>
      </w:pPr>
    </w:p>
    <w:p w14:paraId="1E3CC8B0" w14:textId="510BE33E" w:rsidR="001B4987" w:rsidRPr="001B4987" w:rsidRDefault="001B4987" w:rsidP="001A62EC">
      <w:pPr>
        <w:spacing w:after="0"/>
      </w:pPr>
      <w:r>
        <w:rPr>
          <w:b/>
          <w:bCs/>
        </w:rPr>
        <w:t>REPORT TOTAL: ____________ / 13</w:t>
      </w:r>
    </w:p>
    <w:sectPr w:rsidR="001B4987" w:rsidRPr="001B4987">
      <w:footerReference w:type="even"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C1B62" w14:textId="77777777" w:rsidR="002110A8" w:rsidRDefault="002110A8" w:rsidP="0052755B">
      <w:pPr>
        <w:spacing w:after="0" w:line="240" w:lineRule="auto"/>
      </w:pPr>
      <w:r>
        <w:separator/>
      </w:r>
    </w:p>
  </w:endnote>
  <w:endnote w:type="continuationSeparator" w:id="0">
    <w:p w14:paraId="19C7F5C4" w14:textId="77777777" w:rsidR="002110A8" w:rsidRDefault="002110A8" w:rsidP="00527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9644226"/>
      <w:docPartObj>
        <w:docPartGallery w:val="Page Numbers (Bottom of Page)"/>
        <w:docPartUnique/>
      </w:docPartObj>
    </w:sdtPr>
    <w:sdtEndPr>
      <w:rPr>
        <w:rStyle w:val="PageNumber"/>
      </w:rPr>
    </w:sdtEndPr>
    <w:sdtContent>
      <w:p w14:paraId="32ACD598" w14:textId="0ECC6BC5" w:rsidR="0052755B" w:rsidRDefault="0052755B" w:rsidP="0089629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1C6DCA" w14:textId="77777777" w:rsidR="0052755B" w:rsidRDefault="005275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1687697"/>
      <w:docPartObj>
        <w:docPartGallery w:val="Page Numbers (Bottom of Page)"/>
        <w:docPartUnique/>
      </w:docPartObj>
    </w:sdtPr>
    <w:sdtEndPr>
      <w:rPr>
        <w:rStyle w:val="PageNumber"/>
      </w:rPr>
    </w:sdtEndPr>
    <w:sdtContent>
      <w:p w14:paraId="7C75AAEF" w14:textId="7703F65E" w:rsidR="0052755B" w:rsidRDefault="0052755B" w:rsidP="0089629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C2925D" w14:textId="77777777" w:rsidR="0052755B" w:rsidRDefault="00527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C2D2B" w14:textId="77777777" w:rsidR="002110A8" w:rsidRDefault="002110A8" w:rsidP="0052755B">
      <w:pPr>
        <w:spacing w:after="0" w:line="240" w:lineRule="auto"/>
      </w:pPr>
      <w:r>
        <w:separator/>
      </w:r>
    </w:p>
  </w:footnote>
  <w:footnote w:type="continuationSeparator" w:id="0">
    <w:p w14:paraId="1DF8ED1D" w14:textId="77777777" w:rsidR="002110A8" w:rsidRDefault="002110A8" w:rsidP="005275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20CC5"/>
    <w:multiLevelType w:val="hybridMultilevel"/>
    <w:tmpl w:val="60EE0B22"/>
    <w:lvl w:ilvl="0" w:tplc="C062289C">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zIwtbQwNTQwM7dQ0lEKTi0uzszPAykwrgUAwOxavSwAAAA="/>
  </w:docVars>
  <w:rsids>
    <w:rsidRoot w:val="001A62EC"/>
    <w:rsid w:val="00117B91"/>
    <w:rsid w:val="00173272"/>
    <w:rsid w:val="0018063B"/>
    <w:rsid w:val="001864B6"/>
    <w:rsid w:val="001A376C"/>
    <w:rsid w:val="001A62EC"/>
    <w:rsid w:val="001B4987"/>
    <w:rsid w:val="002110A8"/>
    <w:rsid w:val="0023325C"/>
    <w:rsid w:val="002706DE"/>
    <w:rsid w:val="00354A62"/>
    <w:rsid w:val="0035777C"/>
    <w:rsid w:val="00371CE1"/>
    <w:rsid w:val="0045087A"/>
    <w:rsid w:val="004B46DA"/>
    <w:rsid w:val="0052755B"/>
    <w:rsid w:val="005608F9"/>
    <w:rsid w:val="005F132F"/>
    <w:rsid w:val="0064488B"/>
    <w:rsid w:val="006C045B"/>
    <w:rsid w:val="007800DA"/>
    <w:rsid w:val="00795A91"/>
    <w:rsid w:val="009017B2"/>
    <w:rsid w:val="00913B80"/>
    <w:rsid w:val="009669D0"/>
    <w:rsid w:val="009C1ACD"/>
    <w:rsid w:val="00A86C81"/>
    <w:rsid w:val="00B71AAA"/>
    <w:rsid w:val="00C03AF0"/>
    <w:rsid w:val="00C6085F"/>
    <w:rsid w:val="00CA6086"/>
    <w:rsid w:val="00CD3EF0"/>
    <w:rsid w:val="00D83A9B"/>
    <w:rsid w:val="00EA78D6"/>
    <w:rsid w:val="00F52262"/>
    <w:rsid w:val="00F76596"/>
    <w:rsid w:val="00FF25F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A9EE7"/>
  <w15:chartTrackingRefBased/>
  <w15:docId w15:val="{B360325C-479C-BE4B-B6BC-A0C992FB8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2EC"/>
    <w:pPr>
      <w:spacing w:after="160" w:line="259" w:lineRule="auto"/>
    </w:pPr>
    <w:rPr>
      <w:rFonts w:eastAsiaTheme="minorHAns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6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275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755B"/>
    <w:rPr>
      <w:rFonts w:eastAsiaTheme="minorHAnsi"/>
      <w:sz w:val="22"/>
      <w:szCs w:val="22"/>
      <w:lang w:val="en-US" w:eastAsia="en-US"/>
    </w:rPr>
  </w:style>
  <w:style w:type="character" w:styleId="PageNumber">
    <w:name w:val="page number"/>
    <w:basedOn w:val="DefaultParagraphFont"/>
    <w:uiPriority w:val="99"/>
    <w:semiHidden/>
    <w:unhideWhenUsed/>
    <w:rsid w:val="0052755B"/>
  </w:style>
  <w:style w:type="paragraph" w:styleId="ListParagraph">
    <w:name w:val="List Paragraph"/>
    <w:basedOn w:val="Normal"/>
    <w:uiPriority w:val="34"/>
    <w:qFormat/>
    <w:rsid w:val="00B71A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81955">
      <w:bodyDiv w:val="1"/>
      <w:marLeft w:val="0"/>
      <w:marRight w:val="0"/>
      <w:marTop w:val="0"/>
      <w:marBottom w:val="0"/>
      <w:divBdr>
        <w:top w:val="none" w:sz="0" w:space="0" w:color="auto"/>
        <w:left w:val="none" w:sz="0" w:space="0" w:color="auto"/>
        <w:bottom w:val="none" w:sz="0" w:space="0" w:color="auto"/>
        <w:right w:val="none" w:sz="0" w:space="0" w:color="auto"/>
      </w:divBdr>
      <w:divsChild>
        <w:div w:id="1660765519">
          <w:marLeft w:val="0"/>
          <w:marRight w:val="0"/>
          <w:marTop w:val="0"/>
          <w:marBottom w:val="0"/>
          <w:divBdr>
            <w:top w:val="none" w:sz="0" w:space="0" w:color="auto"/>
            <w:left w:val="none" w:sz="0" w:space="0" w:color="auto"/>
            <w:bottom w:val="none" w:sz="0" w:space="0" w:color="auto"/>
            <w:right w:val="none" w:sz="0" w:space="0" w:color="auto"/>
          </w:divBdr>
          <w:divsChild>
            <w:div w:id="10868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9557">
      <w:bodyDiv w:val="1"/>
      <w:marLeft w:val="0"/>
      <w:marRight w:val="0"/>
      <w:marTop w:val="0"/>
      <w:marBottom w:val="0"/>
      <w:divBdr>
        <w:top w:val="none" w:sz="0" w:space="0" w:color="auto"/>
        <w:left w:val="none" w:sz="0" w:space="0" w:color="auto"/>
        <w:bottom w:val="none" w:sz="0" w:space="0" w:color="auto"/>
        <w:right w:val="none" w:sz="0" w:space="0" w:color="auto"/>
      </w:divBdr>
      <w:divsChild>
        <w:div w:id="1835603875">
          <w:marLeft w:val="0"/>
          <w:marRight w:val="0"/>
          <w:marTop w:val="0"/>
          <w:marBottom w:val="0"/>
          <w:divBdr>
            <w:top w:val="none" w:sz="0" w:space="0" w:color="auto"/>
            <w:left w:val="none" w:sz="0" w:space="0" w:color="auto"/>
            <w:bottom w:val="none" w:sz="0" w:space="0" w:color="auto"/>
            <w:right w:val="none" w:sz="0" w:space="0" w:color="auto"/>
          </w:divBdr>
          <w:divsChild>
            <w:div w:id="15233834">
              <w:marLeft w:val="0"/>
              <w:marRight w:val="0"/>
              <w:marTop w:val="0"/>
              <w:marBottom w:val="0"/>
              <w:divBdr>
                <w:top w:val="none" w:sz="0" w:space="0" w:color="auto"/>
                <w:left w:val="none" w:sz="0" w:space="0" w:color="auto"/>
                <w:bottom w:val="none" w:sz="0" w:space="0" w:color="auto"/>
                <w:right w:val="none" w:sz="0" w:space="0" w:color="auto"/>
              </w:divBdr>
            </w:div>
            <w:div w:id="72726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3</Pages>
  <Words>457</Words>
  <Characters>260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Keng Yan, Colin</dc:creator>
  <cp:keywords/>
  <dc:description/>
  <cp:lastModifiedBy>aryansarswat2000@gmail.com</cp:lastModifiedBy>
  <cp:revision>22</cp:revision>
  <dcterms:created xsi:type="dcterms:W3CDTF">2022-02-02T13:57:00Z</dcterms:created>
  <dcterms:modified xsi:type="dcterms:W3CDTF">2022-02-09T00:39:00Z</dcterms:modified>
</cp:coreProperties>
</file>